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BC78DB3" w14:textId="77777777" w:rsidR="009A7A53" w:rsidRPr="0000094F" w:rsidRDefault="009A7A53" w:rsidP="009A7A5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eastAsia="PMingLiU" w:hAnsi="Times New Roman" w:cs="Times New Roman"/>
          <w:color w:val="000000"/>
          <w:sz w:val="24"/>
          <w:szCs w:val="24"/>
          <w:lang w:eastAsia="zh-TW"/>
        </w:rPr>
      </w:pPr>
      <w:r w:rsidRPr="0000094F">
        <w:rPr>
          <w:rFonts w:ascii="Times New Roman" w:eastAsia="Microsoft YaHei UI" w:hAnsi="Times New Roman" w:cs="Times New Roman"/>
          <w:color w:val="000000"/>
          <w:sz w:val="24"/>
          <w:szCs w:val="24"/>
          <w:lang w:eastAsia="zh-TW"/>
        </w:rPr>
        <w:t xml:space="preserve">Description of </w:t>
      </w:r>
      <w:r w:rsidR="00210A4F">
        <w:rPr>
          <w:rFonts w:ascii="Times New Roman" w:eastAsia="Microsoft YaHei UI" w:hAnsi="Times New Roman" w:cs="Times New Roman"/>
          <w:color w:val="000000"/>
          <w:sz w:val="24"/>
          <w:szCs w:val="24"/>
          <w:lang w:eastAsia="zh-TW"/>
        </w:rPr>
        <w:t xml:space="preserve">Friends’ </w:t>
      </w:r>
      <w:r w:rsidRPr="009A7A53">
        <w:rPr>
          <w:rFonts w:ascii="Times New Roman" w:hAnsi="Times New Roman" w:cs="Times New Roman"/>
          <w:sz w:val="24"/>
          <w:szCs w:val="24"/>
        </w:rPr>
        <w:t>Drug abuse benefit perceived</w:t>
      </w:r>
    </w:p>
    <w:tbl>
      <w:tblPr>
        <w:tblStyle w:val="1"/>
        <w:tblW w:w="0" w:type="auto"/>
        <w:tblLook w:val="04A0" w:firstRow="1" w:lastRow="0" w:firstColumn="1" w:lastColumn="0" w:noHBand="0" w:noVBand="1"/>
      </w:tblPr>
      <w:tblGrid>
        <w:gridCol w:w="1379"/>
        <w:gridCol w:w="6917"/>
      </w:tblGrid>
      <w:tr w:rsidR="00B3119F" w:rsidRPr="0000094F" w14:paraId="0BC78DB6" w14:textId="77777777" w:rsidTr="00B97AD2">
        <w:tc>
          <w:tcPr>
            <w:tcW w:w="1379" w:type="dxa"/>
            <w:shd w:val="clear" w:color="auto" w:fill="auto"/>
          </w:tcPr>
          <w:p w14:paraId="0BC78DB4" w14:textId="77777777" w:rsidR="00B3119F" w:rsidRPr="0000094F" w:rsidRDefault="00B3119F" w:rsidP="00B3119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00094F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Function</w:t>
            </w:r>
          </w:p>
        </w:tc>
        <w:tc>
          <w:tcPr>
            <w:tcW w:w="6917" w:type="dxa"/>
            <w:shd w:val="clear" w:color="auto" w:fill="auto"/>
          </w:tcPr>
          <w:p w14:paraId="0BC78DB5" w14:textId="77777777" w:rsidR="00B3119F" w:rsidRPr="0000094F" w:rsidRDefault="00B3119F" w:rsidP="00B3119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Promoting functioning, satisfaction, working</w:t>
            </w:r>
          </w:p>
        </w:tc>
      </w:tr>
      <w:tr w:rsidR="00B3119F" w:rsidRPr="0000094F" w14:paraId="0BC78DB9" w14:textId="77777777" w:rsidTr="00B97AD2">
        <w:tc>
          <w:tcPr>
            <w:tcW w:w="1379" w:type="dxa"/>
            <w:shd w:val="clear" w:color="auto" w:fill="auto"/>
          </w:tcPr>
          <w:p w14:paraId="0BC78DB7" w14:textId="77777777" w:rsidR="00B3119F" w:rsidRPr="0000094F" w:rsidRDefault="00B3119F" w:rsidP="00B3119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00094F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Relevance</w:t>
            </w:r>
          </w:p>
        </w:tc>
        <w:tc>
          <w:tcPr>
            <w:tcW w:w="6917" w:type="dxa"/>
            <w:shd w:val="clear" w:color="auto" w:fill="auto"/>
          </w:tcPr>
          <w:p w14:paraId="0BC78DB8" w14:textId="77777777" w:rsidR="00B3119F" w:rsidRPr="0000094F" w:rsidRDefault="00B3119F" w:rsidP="00B3119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Disorder, risk, self-injury</w:t>
            </w:r>
          </w:p>
        </w:tc>
      </w:tr>
      <w:tr w:rsidR="00B3119F" w:rsidRPr="0000094F" w14:paraId="0BC78DBC" w14:textId="77777777" w:rsidTr="00B97AD2">
        <w:tc>
          <w:tcPr>
            <w:tcW w:w="1379" w:type="dxa"/>
            <w:shd w:val="clear" w:color="auto" w:fill="auto"/>
          </w:tcPr>
          <w:p w14:paraId="0BC78DBA" w14:textId="77777777" w:rsidR="00B3119F" w:rsidRPr="0000094F" w:rsidRDefault="00B3119F" w:rsidP="00B3119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00094F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Target</w:t>
            </w:r>
          </w:p>
        </w:tc>
        <w:tc>
          <w:tcPr>
            <w:tcW w:w="6917" w:type="dxa"/>
            <w:shd w:val="clear" w:color="auto" w:fill="auto"/>
          </w:tcPr>
          <w:p w14:paraId="0BC78DBB" w14:textId="77777777" w:rsidR="00B3119F" w:rsidRPr="0000094F" w:rsidRDefault="00B3119F" w:rsidP="00B3119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</w:pPr>
            <w:r w:rsidRPr="0000094F"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  <w:t>Offense</w:t>
            </w:r>
          </w:p>
        </w:tc>
      </w:tr>
      <w:tr w:rsidR="00B3119F" w:rsidRPr="0000094F" w14:paraId="0BC78DBF" w14:textId="77777777" w:rsidTr="00B97AD2">
        <w:tc>
          <w:tcPr>
            <w:tcW w:w="1379" w:type="dxa"/>
            <w:shd w:val="clear" w:color="auto" w:fill="auto"/>
          </w:tcPr>
          <w:p w14:paraId="0BC78DBD" w14:textId="77777777" w:rsidR="00B3119F" w:rsidRPr="0000094F" w:rsidRDefault="00B3119F" w:rsidP="00B3119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00094F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Respondent</w:t>
            </w:r>
          </w:p>
        </w:tc>
        <w:tc>
          <w:tcPr>
            <w:tcW w:w="6917" w:type="dxa"/>
            <w:shd w:val="clear" w:color="auto" w:fill="auto"/>
          </w:tcPr>
          <w:p w14:paraId="0BC78DBE" w14:textId="77777777" w:rsidR="00B3119F" w:rsidRPr="0000094F" w:rsidRDefault="00B3119F" w:rsidP="00B3119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</w:pPr>
            <w:r w:rsidRPr="0000094F"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  <w:t>Youth</w:t>
            </w:r>
          </w:p>
        </w:tc>
      </w:tr>
      <w:tr w:rsidR="00B3119F" w:rsidRPr="0000094F" w14:paraId="0BC78DC2" w14:textId="77777777" w:rsidTr="00B97AD2">
        <w:tc>
          <w:tcPr>
            <w:tcW w:w="1379" w:type="dxa"/>
            <w:shd w:val="clear" w:color="auto" w:fill="auto"/>
          </w:tcPr>
          <w:p w14:paraId="0BC78DC0" w14:textId="77777777" w:rsidR="00B3119F" w:rsidRPr="0000094F" w:rsidRDefault="00B3119F" w:rsidP="00B3119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00094F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Feature</w:t>
            </w:r>
          </w:p>
        </w:tc>
        <w:tc>
          <w:tcPr>
            <w:tcW w:w="6917" w:type="dxa"/>
            <w:shd w:val="clear" w:color="auto" w:fill="auto"/>
          </w:tcPr>
          <w:p w14:paraId="0BC78DC1" w14:textId="3A1EC830" w:rsidR="00B3119F" w:rsidRPr="0000094F" w:rsidRDefault="00176FF3" w:rsidP="00B3119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12</w:t>
            </w:r>
            <w:r w:rsidR="00B3119F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 xml:space="preserve"> </w:t>
            </w:r>
            <w:r w:rsidR="00B3119F" w:rsidRPr="0000094F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items in 5-point rating scale</w:t>
            </w:r>
          </w:p>
        </w:tc>
      </w:tr>
      <w:tr w:rsidR="00B3119F" w:rsidRPr="0000094F" w14:paraId="0BC78DC5" w14:textId="77777777" w:rsidTr="00B97AD2">
        <w:tc>
          <w:tcPr>
            <w:tcW w:w="1379" w:type="dxa"/>
            <w:shd w:val="clear" w:color="auto" w:fill="auto"/>
          </w:tcPr>
          <w:p w14:paraId="0BC78DC3" w14:textId="77777777" w:rsidR="00B3119F" w:rsidRPr="0000094F" w:rsidRDefault="00B3119F" w:rsidP="00B3119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00094F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Reliability</w:t>
            </w:r>
          </w:p>
        </w:tc>
        <w:tc>
          <w:tcPr>
            <w:tcW w:w="6917" w:type="dxa"/>
            <w:shd w:val="clear" w:color="auto" w:fill="auto"/>
          </w:tcPr>
          <w:p w14:paraId="0BC78DC4" w14:textId="77777777" w:rsidR="00B3119F" w:rsidRPr="0000094F" w:rsidRDefault="00B3119F" w:rsidP="00B3119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.814</w:t>
            </w:r>
          </w:p>
        </w:tc>
      </w:tr>
      <w:tr w:rsidR="00B3119F" w:rsidRPr="0000094F" w14:paraId="0BC78DC8" w14:textId="77777777" w:rsidTr="00B97AD2">
        <w:tc>
          <w:tcPr>
            <w:tcW w:w="1379" w:type="dxa"/>
            <w:shd w:val="clear" w:color="auto" w:fill="auto"/>
          </w:tcPr>
          <w:p w14:paraId="0BC78DC6" w14:textId="77777777" w:rsidR="00B3119F" w:rsidRPr="0000094F" w:rsidRDefault="00B3119F" w:rsidP="00B3119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00094F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References</w:t>
            </w:r>
          </w:p>
        </w:tc>
        <w:tc>
          <w:tcPr>
            <w:tcW w:w="6917" w:type="dxa"/>
            <w:shd w:val="clear" w:color="auto" w:fill="auto"/>
          </w:tcPr>
          <w:p w14:paraId="0BC78DC7" w14:textId="77777777" w:rsidR="00B3119F" w:rsidRPr="00554127" w:rsidRDefault="00B3119F" w:rsidP="00B3119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476587">
              <w:rPr>
                <w:rFonts w:ascii="Times New Roman" w:eastAsia="SimSun" w:hAnsi="Times" w:cs="Times New Roman"/>
                <w:sz w:val="24"/>
                <w:szCs w:val="20"/>
              </w:rPr>
              <w:t>Cheung, Chau-kiu,</w:t>
            </w:r>
            <w:r w:rsidRPr="00476587">
              <w:rPr>
                <w:rFonts w:ascii="Times New Roman" w:eastAsia="SimSun" w:hAnsi="Times" w:cs="Times New Roman"/>
                <w:b/>
                <w:sz w:val="24"/>
                <w:szCs w:val="20"/>
              </w:rPr>
              <w:t xml:space="preserve"> </w:t>
            </w:r>
            <w:r w:rsidRPr="00476587">
              <w:rPr>
                <w:rFonts w:ascii="Times New Roman" w:eastAsia="SimSun" w:hAnsi="Times" w:cs="Times New Roman"/>
                <w:sz w:val="24"/>
                <w:szCs w:val="20"/>
              </w:rPr>
              <w:t>and</w:t>
            </w:r>
            <w:r w:rsidRPr="00476587">
              <w:rPr>
                <w:rFonts w:ascii="Times New Roman" w:eastAsia="SimSun" w:hAnsi="Times" w:cs="Times New Roman"/>
                <w:b/>
                <w:sz w:val="24"/>
                <w:szCs w:val="20"/>
              </w:rPr>
              <w:t xml:space="preserve"> </w:t>
            </w:r>
            <w:r w:rsidRPr="00476587">
              <w:rPr>
                <w:rFonts w:ascii="Times New Roman" w:eastAsia="SimSun" w:hAnsi="Times" w:cs="Times New Roman"/>
                <w:sz w:val="24"/>
                <w:szCs w:val="20"/>
              </w:rPr>
              <w:t xml:space="preserve">Steven Sek-yum Ngai. 2013. </w:t>
            </w:r>
            <w:r w:rsidRPr="00476587">
              <w:rPr>
                <w:rFonts w:ascii="Times New Roman" w:eastAsia="SimSun" w:hAnsi="Times" w:cs="Times New Roman"/>
                <w:sz w:val="24"/>
                <w:szCs w:val="20"/>
              </w:rPr>
              <w:t>“</w:t>
            </w:r>
            <w:r w:rsidRPr="00476587">
              <w:rPr>
                <w:rFonts w:ascii="Times New Roman" w:eastAsia="SimSun" w:hAnsi="Times" w:cs="Times New Roman"/>
                <w:sz w:val="24"/>
                <w:szCs w:val="20"/>
              </w:rPr>
              <w:t>Reducing Youth's Drug Abuse through Training Social Workers for Cognitive</w:t>
            </w:r>
            <w:r w:rsidRPr="00476587">
              <w:rPr>
                <w:rFonts w:ascii="Times New Roman" w:eastAsia="SimSun" w:hAnsi="Times" w:cs="Times New Roman"/>
                <w:sz w:val="24"/>
                <w:szCs w:val="20"/>
              </w:rPr>
              <w:t>–</w:t>
            </w:r>
            <w:r w:rsidRPr="00476587">
              <w:rPr>
                <w:rFonts w:ascii="Times New Roman" w:eastAsia="SimSun" w:hAnsi="Times" w:cs="Times New Roman"/>
                <w:sz w:val="24"/>
                <w:szCs w:val="20"/>
              </w:rPr>
              <w:t>behavi</w:t>
            </w:r>
            <w:bookmarkStart w:id="0" w:name="_GoBack"/>
            <w:bookmarkEnd w:id="0"/>
            <w:r w:rsidRPr="00476587">
              <w:rPr>
                <w:rFonts w:ascii="Times New Roman" w:eastAsia="SimSun" w:hAnsi="Times" w:cs="Times New Roman"/>
                <w:sz w:val="24"/>
                <w:szCs w:val="20"/>
              </w:rPr>
              <w:t>oral Integrated Treatment.</w:t>
            </w:r>
            <w:r w:rsidRPr="00476587">
              <w:rPr>
                <w:rFonts w:ascii="Times New Roman" w:eastAsia="SimSun" w:hAnsi="Times" w:cs="Times New Roman"/>
                <w:sz w:val="24"/>
                <w:szCs w:val="20"/>
              </w:rPr>
              <w:t>”</w:t>
            </w:r>
            <w:r w:rsidRPr="00476587">
              <w:rPr>
                <w:rFonts w:ascii="Times New Roman" w:eastAsia="SimSun" w:hAnsi="Times" w:cs="Times New Roman"/>
                <w:sz w:val="24"/>
                <w:szCs w:val="20"/>
              </w:rPr>
              <w:t xml:space="preserve"> </w:t>
            </w:r>
            <w:r w:rsidRPr="00476587">
              <w:rPr>
                <w:rFonts w:ascii="Times New Roman" w:eastAsia="SimSun" w:hAnsi="Times" w:cs="Times New Roman"/>
                <w:i/>
                <w:sz w:val="24"/>
                <w:szCs w:val="20"/>
              </w:rPr>
              <w:t>Children &amp; Youth Services Review</w:t>
            </w:r>
            <w:r w:rsidRPr="00476587">
              <w:rPr>
                <w:rFonts w:ascii="Times New Roman" w:eastAsia="SimSun" w:hAnsi="Times" w:cs="Times New Roman"/>
                <w:sz w:val="24"/>
                <w:szCs w:val="20"/>
              </w:rPr>
              <w:t xml:space="preserve"> 35:302-311.</w:t>
            </w:r>
          </w:p>
        </w:tc>
      </w:tr>
    </w:tbl>
    <w:p w14:paraId="0BC78DC9" w14:textId="77777777" w:rsidR="009A7A53" w:rsidRPr="0000094F" w:rsidRDefault="009A7A53" w:rsidP="009A7A5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eastAsia="PMingLiU" w:hAnsi="Times New Roman" w:cs="Times New Roman"/>
          <w:color w:val="000000"/>
          <w:sz w:val="24"/>
          <w:szCs w:val="24"/>
          <w:lang w:eastAsia="zh-TW"/>
        </w:rPr>
      </w:pPr>
    </w:p>
    <w:p w14:paraId="0BC78DCA" w14:textId="03B986BC" w:rsidR="00B97AD2" w:rsidRDefault="00B97AD2" w:rsidP="00B97AD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hAnsi="Times New Roman" w:cs="Times New Roman"/>
          <w:sz w:val="24"/>
          <w:szCs w:val="24"/>
        </w:rPr>
      </w:pPr>
      <w:r w:rsidRPr="0000094F">
        <w:rPr>
          <w:rFonts w:ascii="Times New Roman" w:eastAsia="PMingLiU" w:hAnsi="Times New Roman" w:cs="Times New Roman"/>
          <w:color w:val="000000"/>
          <w:sz w:val="24"/>
          <w:szCs w:val="24"/>
          <w:lang w:eastAsia="zh-TW"/>
        </w:rPr>
        <w:t xml:space="preserve">Scoring of </w:t>
      </w:r>
      <w:r w:rsidRPr="009A7A53">
        <w:rPr>
          <w:rFonts w:ascii="Times New Roman" w:hAnsi="Times New Roman" w:cs="Times New Roman"/>
          <w:sz w:val="24"/>
          <w:szCs w:val="24"/>
        </w:rPr>
        <w:t>Drug abuse benefit perceived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15"/>
        <w:gridCol w:w="903"/>
        <w:gridCol w:w="1113"/>
        <w:gridCol w:w="1234"/>
        <w:gridCol w:w="1113"/>
        <w:gridCol w:w="1518"/>
      </w:tblGrid>
      <w:tr w:rsidR="00176FF3" w:rsidRPr="00F41973" w14:paraId="47385ABB" w14:textId="77777777" w:rsidTr="00176FF3">
        <w:tc>
          <w:tcPr>
            <w:tcW w:w="2415" w:type="dxa"/>
            <w:shd w:val="clear" w:color="auto" w:fill="auto"/>
          </w:tcPr>
          <w:p w14:paraId="0AFFE2A5" w14:textId="77777777" w:rsidR="00176FF3" w:rsidRPr="00F41973" w:rsidRDefault="00176FF3" w:rsidP="00E147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F41973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Response</w:t>
            </w:r>
          </w:p>
        </w:tc>
        <w:tc>
          <w:tcPr>
            <w:tcW w:w="903" w:type="dxa"/>
            <w:shd w:val="clear" w:color="auto" w:fill="auto"/>
          </w:tcPr>
          <w:p w14:paraId="15A695F5" w14:textId="77777777" w:rsidR="00176FF3" w:rsidRPr="00F41973" w:rsidRDefault="00176FF3" w:rsidP="00E147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No</w:t>
            </w:r>
          </w:p>
        </w:tc>
        <w:tc>
          <w:tcPr>
            <w:tcW w:w="1113" w:type="dxa"/>
            <w:shd w:val="clear" w:color="auto" w:fill="auto"/>
          </w:tcPr>
          <w:p w14:paraId="32D38C74" w14:textId="77777777" w:rsidR="00176FF3" w:rsidRPr="00F41973" w:rsidRDefault="00176FF3" w:rsidP="00E147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cs="Times New Roman" w:hint="eastAsia"/>
                <w:kern w:val="2"/>
                <w:sz w:val="24"/>
                <w:szCs w:val="24"/>
                <w:lang w:eastAsia="zh-TW"/>
              </w:rPr>
              <w:t>Rather little</w:t>
            </w:r>
          </w:p>
        </w:tc>
        <w:tc>
          <w:tcPr>
            <w:tcW w:w="1234" w:type="dxa"/>
            <w:shd w:val="clear" w:color="auto" w:fill="auto"/>
          </w:tcPr>
          <w:p w14:paraId="78C01DAC" w14:textId="77777777" w:rsidR="00176FF3" w:rsidRPr="00F41973" w:rsidRDefault="00176FF3" w:rsidP="00E147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Average</w:t>
            </w:r>
          </w:p>
        </w:tc>
        <w:tc>
          <w:tcPr>
            <w:tcW w:w="1113" w:type="dxa"/>
            <w:shd w:val="clear" w:color="auto" w:fill="auto"/>
          </w:tcPr>
          <w:p w14:paraId="7D3F4006" w14:textId="77777777" w:rsidR="00176FF3" w:rsidRPr="00F41973" w:rsidRDefault="00176FF3" w:rsidP="00E147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Rather a lot</w:t>
            </w:r>
          </w:p>
        </w:tc>
        <w:tc>
          <w:tcPr>
            <w:tcW w:w="1518" w:type="dxa"/>
            <w:shd w:val="clear" w:color="auto" w:fill="auto"/>
          </w:tcPr>
          <w:p w14:paraId="7E881FC9" w14:textId="77777777" w:rsidR="00176FF3" w:rsidRPr="00F41973" w:rsidRDefault="00176FF3" w:rsidP="00E147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Very much</w:t>
            </w:r>
          </w:p>
        </w:tc>
      </w:tr>
      <w:tr w:rsidR="00176FF3" w:rsidRPr="00F41973" w14:paraId="7E5506EC" w14:textId="77777777" w:rsidTr="00176FF3">
        <w:tc>
          <w:tcPr>
            <w:tcW w:w="2415" w:type="dxa"/>
            <w:shd w:val="clear" w:color="auto" w:fill="auto"/>
          </w:tcPr>
          <w:p w14:paraId="57FD8363" w14:textId="36CC5BDE" w:rsidR="00176FF3" w:rsidRPr="00F41973" w:rsidRDefault="00176FF3" w:rsidP="00176FF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F41973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 xml:space="preserve">Score for Items </w:t>
            </w:r>
            <w:r>
              <w:rPr>
                <w:rFonts w:ascii="Times New Roman" w:eastAsia="PMingLiU" w:hAnsi="Times New Roman"/>
                <w:color w:val="000000"/>
                <w:szCs w:val="24"/>
              </w:rPr>
              <w:t>1</w:t>
            </w: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 xml:space="preserve"> – </w:t>
            </w:r>
            <w:r>
              <w:rPr>
                <w:rFonts w:ascii="Times New Roman" w:eastAsia="PMingLiU" w:hAnsi="Times New Roman"/>
                <w:color w:val="000000"/>
                <w:szCs w:val="24"/>
              </w:rPr>
              <w:t>12</w:t>
            </w:r>
            <w:r>
              <w:rPr>
                <w:rFonts w:ascii="Times New Roman" w:eastAsia="PMingLiU" w:hAnsi="Times New Roman"/>
                <w:color w:val="000000"/>
                <w:szCs w:val="24"/>
              </w:rPr>
              <w:t xml:space="preserve"> </w:t>
            </w:r>
          </w:p>
        </w:tc>
        <w:tc>
          <w:tcPr>
            <w:tcW w:w="903" w:type="dxa"/>
            <w:shd w:val="clear" w:color="auto" w:fill="auto"/>
          </w:tcPr>
          <w:p w14:paraId="33A6436F" w14:textId="77777777" w:rsidR="00176FF3" w:rsidRPr="00F41973" w:rsidRDefault="00176FF3" w:rsidP="00E147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F41973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0</w:t>
            </w:r>
          </w:p>
        </w:tc>
        <w:tc>
          <w:tcPr>
            <w:tcW w:w="1113" w:type="dxa"/>
            <w:shd w:val="clear" w:color="auto" w:fill="auto"/>
          </w:tcPr>
          <w:p w14:paraId="0C75C455" w14:textId="77777777" w:rsidR="00176FF3" w:rsidRPr="00F41973" w:rsidRDefault="00176FF3" w:rsidP="00E147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F41973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25</w:t>
            </w:r>
          </w:p>
        </w:tc>
        <w:tc>
          <w:tcPr>
            <w:tcW w:w="1234" w:type="dxa"/>
            <w:shd w:val="clear" w:color="auto" w:fill="auto"/>
          </w:tcPr>
          <w:p w14:paraId="1CF99D8A" w14:textId="77777777" w:rsidR="00176FF3" w:rsidRPr="00F41973" w:rsidRDefault="00176FF3" w:rsidP="00E147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F41973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50</w:t>
            </w:r>
          </w:p>
        </w:tc>
        <w:tc>
          <w:tcPr>
            <w:tcW w:w="1113" w:type="dxa"/>
            <w:shd w:val="clear" w:color="auto" w:fill="auto"/>
          </w:tcPr>
          <w:p w14:paraId="2F1D7480" w14:textId="77777777" w:rsidR="00176FF3" w:rsidRPr="00F41973" w:rsidRDefault="00176FF3" w:rsidP="00E147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F41973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75</w:t>
            </w:r>
          </w:p>
        </w:tc>
        <w:tc>
          <w:tcPr>
            <w:tcW w:w="1518" w:type="dxa"/>
            <w:shd w:val="clear" w:color="auto" w:fill="auto"/>
          </w:tcPr>
          <w:p w14:paraId="180B2347" w14:textId="77777777" w:rsidR="00176FF3" w:rsidRPr="00F41973" w:rsidRDefault="00176FF3" w:rsidP="00E147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F41973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100</w:t>
            </w:r>
          </w:p>
        </w:tc>
      </w:tr>
    </w:tbl>
    <w:p w14:paraId="7F727CD6" w14:textId="77777777" w:rsidR="00176FF3" w:rsidRPr="0000094F" w:rsidRDefault="00176FF3" w:rsidP="00B97AD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eastAsia="PMingLiU" w:hAnsi="Times New Roman" w:cs="Times New Roman"/>
          <w:color w:val="000000"/>
          <w:sz w:val="24"/>
          <w:szCs w:val="24"/>
          <w:lang w:eastAsia="zh-TW"/>
        </w:rPr>
      </w:pPr>
    </w:p>
    <w:p w14:paraId="0BC78DCB" w14:textId="77777777" w:rsidR="00B97AD2" w:rsidRPr="0000094F" w:rsidRDefault="00B97AD2" w:rsidP="00B97AD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eastAsia="PMingLiU" w:hAnsi="Times New Roman" w:cs="Times New Roman"/>
          <w:color w:val="000000"/>
          <w:sz w:val="24"/>
          <w:szCs w:val="24"/>
          <w:lang w:eastAsia="zh-TW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33"/>
        <w:gridCol w:w="4863"/>
      </w:tblGrid>
      <w:tr w:rsidR="00B97AD2" w:rsidRPr="008B0D0E" w14:paraId="0BC78DCE" w14:textId="77777777" w:rsidTr="00FB30C6">
        <w:tc>
          <w:tcPr>
            <w:tcW w:w="3433" w:type="dxa"/>
            <w:shd w:val="clear" w:color="auto" w:fill="auto"/>
          </w:tcPr>
          <w:p w14:paraId="0BC78DCC" w14:textId="77777777" w:rsidR="00B97AD2" w:rsidRPr="008B0D0E" w:rsidRDefault="00B97AD2" w:rsidP="00FB30C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8B0D0E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Scale score: average of item scores</w:t>
            </w:r>
          </w:p>
        </w:tc>
        <w:tc>
          <w:tcPr>
            <w:tcW w:w="4863" w:type="dxa"/>
            <w:shd w:val="clear" w:color="auto" w:fill="auto"/>
          </w:tcPr>
          <w:p w14:paraId="0BC78DCD" w14:textId="77777777" w:rsidR="00B97AD2" w:rsidRPr="008B0D0E" w:rsidRDefault="00B97AD2" w:rsidP="00FB30C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8B0D0E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Action</w:t>
            </w:r>
          </w:p>
        </w:tc>
      </w:tr>
      <w:tr w:rsidR="00B97AD2" w:rsidRPr="008B0D0E" w14:paraId="0BC78DD1" w14:textId="77777777" w:rsidTr="00FB30C6">
        <w:tc>
          <w:tcPr>
            <w:tcW w:w="3433" w:type="dxa"/>
            <w:shd w:val="clear" w:color="auto" w:fill="auto"/>
          </w:tcPr>
          <w:p w14:paraId="0BC78DCF" w14:textId="77777777" w:rsidR="00B97AD2" w:rsidRPr="008B0D0E" w:rsidRDefault="00B97AD2" w:rsidP="00FB30C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8B0D0E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70-100</w:t>
            </w:r>
          </w:p>
        </w:tc>
        <w:tc>
          <w:tcPr>
            <w:tcW w:w="4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C78DD0" w14:textId="77777777" w:rsidR="00B97AD2" w:rsidRPr="00960877" w:rsidRDefault="00B97AD2" w:rsidP="00FB30C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960877">
              <w:rPr>
                <w:rFonts w:ascii="Times New Roman" w:hAnsi="Times New Roman" w:cs="Times New Roman"/>
                <w:color w:val="000000"/>
                <w:kern w:val="2"/>
                <w:sz w:val="24"/>
                <w:szCs w:val="24"/>
                <w:lang w:eastAsia="zh-TW"/>
              </w:rPr>
              <w:t xml:space="preserve">Great concern for prevention </w:t>
            </w:r>
          </w:p>
        </w:tc>
      </w:tr>
      <w:tr w:rsidR="00B97AD2" w:rsidRPr="008B0D0E" w14:paraId="0BC78DD4" w14:textId="77777777" w:rsidTr="00FB30C6">
        <w:tc>
          <w:tcPr>
            <w:tcW w:w="3433" w:type="dxa"/>
            <w:shd w:val="clear" w:color="auto" w:fill="auto"/>
          </w:tcPr>
          <w:p w14:paraId="0BC78DD2" w14:textId="77777777" w:rsidR="00B97AD2" w:rsidRPr="008B0D0E" w:rsidRDefault="00B97AD2" w:rsidP="00FB30C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8B0D0E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30-70</w:t>
            </w:r>
          </w:p>
        </w:tc>
        <w:tc>
          <w:tcPr>
            <w:tcW w:w="4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C78DD3" w14:textId="77777777" w:rsidR="00B97AD2" w:rsidRPr="00960877" w:rsidRDefault="00B97AD2" w:rsidP="00FB30C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rPr>
                <w:rFonts w:ascii="Times New Roman" w:hAnsi="Times New Roman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960877">
              <w:rPr>
                <w:rFonts w:ascii="Times New Roman" w:hAnsi="Times New Roman" w:cs="Times New Roman"/>
                <w:color w:val="000000"/>
                <w:kern w:val="2"/>
                <w:sz w:val="24"/>
                <w:szCs w:val="24"/>
                <w:lang w:eastAsia="zh-TW"/>
              </w:rPr>
              <w:t>Some concern for prevention</w:t>
            </w:r>
          </w:p>
        </w:tc>
      </w:tr>
      <w:tr w:rsidR="00B97AD2" w:rsidRPr="008B0D0E" w14:paraId="0BC78DD7" w14:textId="77777777" w:rsidTr="00FB30C6">
        <w:tc>
          <w:tcPr>
            <w:tcW w:w="3433" w:type="dxa"/>
            <w:shd w:val="clear" w:color="auto" w:fill="auto"/>
          </w:tcPr>
          <w:p w14:paraId="0BC78DD5" w14:textId="77777777" w:rsidR="00B97AD2" w:rsidRPr="008B0D0E" w:rsidRDefault="00B97AD2" w:rsidP="00FB30C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8B0D0E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0-30</w:t>
            </w:r>
          </w:p>
        </w:tc>
        <w:tc>
          <w:tcPr>
            <w:tcW w:w="4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C78DD6" w14:textId="77777777" w:rsidR="00B97AD2" w:rsidRPr="00960877" w:rsidRDefault="00B97AD2" w:rsidP="00FB30C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rPr>
                <w:rFonts w:ascii="Times New Roman" w:hAnsi="Times New Roman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960877">
              <w:rPr>
                <w:rFonts w:ascii="Times New Roman" w:hAnsi="Times New Roman" w:cs="Times New Roman"/>
                <w:color w:val="000000"/>
                <w:kern w:val="2"/>
                <w:sz w:val="24"/>
                <w:szCs w:val="24"/>
                <w:lang w:eastAsia="zh-TW"/>
              </w:rPr>
              <w:t>Appreciation</w:t>
            </w:r>
          </w:p>
        </w:tc>
      </w:tr>
    </w:tbl>
    <w:p w14:paraId="0BC78DD8" w14:textId="77777777" w:rsidR="00B97AD2" w:rsidRDefault="00B97AD2" w:rsidP="00B97AD2"/>
    <w:p w14:paraId="0BC78DD9" w14:textId="77777777" w:rsidR="00AE5620" w:rsidRDefault="00176FF3" w:rsidP="00B97AD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</w:pPr>
    </w:p>
    <w:sectPr w:rsidR="00AE5620">
      <w:pgSz w:w="11906" w:h="16838"/>
      <w:pgMar w:top="1440" w:right="1800" w:bottom="1440" w:left="1800" w:header="720" w:footer="720" w:gutter="0"/>
      <w:cols w:space="720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BC78DDC" w14:textId="77777777" w:rsidR="00E1184B" w:rsidRDefault="00E1184B" w:rsidP="009A7A53">
      <w:r>
        <w:separator/>
      </w:r>
    </w:p>
  </w:endnote>
  <w:endnote w:type="continuationSeparator" w:id="0">
    <w:p w14:paraId="0BC78DDD" w14:textId="77777777" w:rsidR="00E1184B" w:rsidRDefault="00E1184B" w:rsidP="009A7A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MingLiU">
    <w:altName w:val="細明體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BC78DDA" w14:textId="77777777" w:rsidR="00E1184B" w:rsidRDefault="00E1184B" w:rsidP="009A7A53">
      <w:r>
        <w:separator/>
      </w:r>
    </w:p>
  </w:footnote>
  <w:footnote w:type="continuationSeparator" w:id="0">
    <w:p w14:paraId="0BC78DDB" w14:textId="77777777" w:rsidR="00E1184B" w:rsidRDefault="00E1184B" w:rsidP="009A7A5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hideSpellingErrors/>
  <w:hideGrammaticalErrors/>
  <w:defaultTabStop w:val="480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xMzYzMDUyNjQzsTBQ0lEKTi0uzszPAykwrAUAUlotCCwAAAA="/>
  </w:docVars>
  <w:rsids>
    <w:rsidRoot w:val="001D6C23"/>
    <w:rsid w:val="00176FF3"/>
    <w:rsid w:val="001D6C23"/>
    <w:rsid w:val="00210A4F"/>
    <w:rsid w:val="00281C76"/>
    <w:rsid w:val="003D4FB3"/>
    <w:rsid w:val="00924431"/>
    <w:rsid w:val="009A7A53"/>
    <w:rsid w:val="00B3119F"/>
    <w:rsid w:val="00B97AD2"/>
    <w:rsid w:val="00E1184B"/>
    <w:rsid w:val="00F333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BC78DB3"/>
  <w15:chartTrackingRefBased/>
  <w15:docId w15:val="{B76F8076-C6CE-417E-82C5-1E7BDFFD58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A7A53"/>
    <w:pPr>
      <w:jc w:val="both"/>
    </w:pPr>
    <w:rPr>
      <w:rFonts w:ascii="PMingLiU" w:eastAsia="MingLiU" w:hAnsi="PMingLiU" w:cs="SimSun"/>
      <w:kern w:val="0"/>
      <w:sz w:val="22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A7A53"/>
    <w:pPr>
      <w:widowControl w:val="0"/>
      <w:tabs>
        <w:tab w:val="center" w:pos="4153"/>
        <w:tab w:val="right" w:pos="8306"/>
      </w:tabs>
      <w:snapToGrid w:val="0"/>
      <w:jc w:val="left"/>
    </w:pPr>
    <w:rPr>
      <w:rFonts w:asciiTheme="minorHAnsi" w:eastAsiaTheme="minorEastAsia" w:hAnsiTheme="minorHAnsi" w:cstheme="minorBidi"/>
      <w:kern w:val="2"/>
      <w:sz w:val="20"/>
      <w:szCs w:val="20"/>
      <w:lang w:eastAsia="zh-TW"/>
    </w:rPr>
  </w:style>
  <w:style w:type="character" w:customStyle="1" w:styleId="HeaderChar">
    <w:name w:val="Header Char"/>
    <w:basedOn w:val="DefaultParagraphFont"/>
    <w:link w:val="Header"/>
    <w:uiPriority w:val="99"/>
    <w:rsid w:val="009A7A53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9A7A53"/>
    <w:pPr>
      <w:widowControl w:val="0"/>
      <w:tabs>
        <w:tab w:val="center" w:pos="4153"/>
        <w:tab w:val="right" w:pos="8306"/>
      </w:tabs>
      <w:snapToGrid w:val="0"/>
      <w:jc w:val="left"/>
    </w:pPr>
    <w:rPr>
      <w:rFonts w:asciiTheme="minorHAnsi" w:eastAsiaTheme="minorEastAsia" w:hAnsiTheme="minorHAnsi" w:cstheme="minorBidi"/>
      <w:kern w:val="2"/>
      <w:sz w:val="20"/>
      <w:szCs w:val="20"/>
      <w:lang w:eastAsia="zh-TW"/>
    </w:rPr>
  </w:style>
  <w:style w:type="character" w:customStyle="1" w:styleId="FooterChar">
    <w:name w:val="Footer Char"/>
    <w:basedOn w:val="DefaultParagraphFont"/>
    <w:link w:val="Footer"/>
    <w:uiPriority w:val="99"/>
    <w:rsid w:val="009A7A53"/>
    <w:rPr>
      <w:sz w:val="20"/>
      <w:szCs w:val="20"/>
    </w:rPr>
  </w:style>
  <w:style w:type="table" w:customStyle="1" w:styleId="1">
    <w:name w:val="网格型1"/>
    <w:basedOn w:val="TableNormal"/>
    <w:next w:val="TableGrid"/>
    <w:uiPriority w:val="39"/>
    <w:rsid w:val="009A7A53"/>
    <w:rPr>
      <w:rFonts w:ascii="PMingLiU" w:eastAsia="Microsoft YaHei UI" w:hAnsi="PMingLiU" w:cs="SimSun"/>
      <w:kern w:val="0"/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9A7A5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9</Words>
  <Characters>626</Characters>
  <Application>Microsoft Office Word</Application>
  <DocSecurity>0</DocSecurity>
  <Lines>5</Lines>
  <Paragraphs>1</Paragraphs>
  <ScaleCrop>false</ScaleCrop>
  <Company/>
  <LinksUpToDate>false</LinksUpToDate>
  <CharactersWithSpaces>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ileo82@gmail.com</dc:creator>
  <cp:keywords/>
  <dc:description/>
  <cp:lastModifiedBy>Echo Shang (SWK)</cp:lastModifiedBy>
  <cp:revision>6</cp:revision>
  <dcterms:created xsi:type="dcterms:W3CDTF">2020-11-24T12:02:00Z</dcterms:created>
  <dcterms:modified xsi:type="dcterms:W3CDTF">2021-01-07T03:30:00Z</dcterms:modified>
</cp:coreProperties>
</file>